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t xml:space="preserve">October 26, 2023</w:t>
      </w:r>
    </w:p>
    <w:p>
      <w:pPr>
        <w:pStyle w:val="BodyText"/>
      </w:pPr>
      <w:r>
        <w:t xml:space="preserve">Human Resources Department</w:t>
      </w:r>
    </w:p>
    <w:p>
      <w:pPr>
        <w:pStyle w:val="BodyText"/>
      </w:pPr>
      <w:r>
        <w:t xml:space="preserve">Global Energy Solutions GmbH</w:t>
      </w:r>
    </w:p>
    <w:p>
      <w:pPr>
        <w:pStyle w:val="BodyText"/>
      </w:pPr>
      <w:r>
        <w:t xml:space="preserve">Berlin Office - Friedrichstraße 150</w:t>
      </w:r>
    </w:p>
    <w:p>
      <w:pPr>
        <w:pStyle w:val="BodyText"/>
      </w:pPr>
      <w:r>
        <w:t xml:space="preserve">10117 Berlin, Germany</w:t>
      </w:r>
    </w:p>
    <w:bookmarkStart w:id="20" w:name="Xa0f20487790ad40c1f257019a10ebd05939ad28"/>
    <w:p>
      <w:pPr>
        <w:pStyle w:val="Heading2"/>
      </w:pPr>
      <w:r>
        <w:t xml:space="preserve">Internship Application Letter for Petroleum Engineering Internship</w:t>
      </w:r>
    </w:p>
    <w:p>
      <w:pPr>
        <w:pStyle w:val="FirstParagraph"/>
      </w:pPr>
      <w:r>
        <w:t xml:space="preserve">Dear Hiring Manager,</w:t>
      </w:r>
    </w:p>
    <w:p>
      <w:pPr>
        <w:pStyle w:val="BodyText"/>
      </w:pPr>
      <w:r>
        <w:t xml:space="preserve">I am writing to express my enthusiastic application for the Petroleum Engineering Internship position at Global Energy Solutions GmbH in Berlin, Germany. As a final-year undergraduate student pursuing a Bachelor of Science in Petroleum Engineering at the University of Stuttgart, I have meticulously crafted this</w:t>
      </w:r>
      <w:r>
        <w:t xml:space="preserve"> </w:t>
      </w:r>
      <w:r>
        <w:rPr>
          <w:bCs/>
          <w:b/>
        </w:rPr>
        <w:t xml:space="preserve">Internship Application Letter</w:t>
      </w:r>
      <w:r>
        <w:t xml:space="preserve"> </w:t>
      </w:r>
      <w:r>
        <w:t xml:space="preserve">to demonstrate how my academic background, technical skills, and profound interest in sustainable energy systems align with your company's pioneering work. My decision to pursue this opportunity specifically within</w:t>
      </w:r>
      <w:r>
        <w:t xml:space="preserve"> </w:t>
      </w:r>
      <w:r>
        <w:rPr>
          <w:iCs/>
          <w:i/>
        </w:rPr>
        <w:t xml:space="preserve">Germany Berlin</w:t>
      </w:r>
      <w:r>
        <w:t xml:space="preserve"> </w:t>
      </w:r>
      <w:r>
        <w:t xml:space="preserve">stems from a deep appreciation for the city's role as an innovation hub where engineering excellence converges with Europe's energy transition strategy.</w:t>
      </w:r>
    </w:p>
    <w:p>
      <w:pPr>
        <w:pStyle w:val="BodyText"/>
      </w:pPr>
      <w:r>
        <w:t xml:space="preserve">The petroleum industry is undergoing a transformative shift toward sustainability, and I am captivated by how German engineering firms like yours are leading this evolution. During my studies, I have immersed myself in courses such as Reservoir Simulation, Enhanced Oil Recovery Techniques, and Sustainable Energy Systems Management. My capstone project analyzed carbon capture integration with conventional oil fields using Petrel software – a project directly relevant to your recent work on CO₂ utilization at the North Sea offshore platforms. This academic foundation has equipped me with technical proficiency in Schlumberger's Petrel, Eclipse, and CMG Studio, alongside strong analytical skills validated through my 85% grade in Advanced Reservoir Engineering. However, what truly distinguishes me is my proactive engagement with Berlin's energy ecosystem – I attended the 2023 Berlin Energy Transition Forum and connected with engineers from RWE and Siemens Energy about digital twin applications in hydrocarbon management.</w:t>
      </w:r>
    </w:p>
    <w:p>
      <w:pPr>
        <w:pStyle w:val="BodyText"/>
      </w:pPr>
      <w:r>
        <w:t xml:space="preserve">My motivation for targeting</w:t>
      </w:r>
      <w:r>
        <w:t xml:space="preserve"> </w:t>
      </w:r>
      <w:r>
        <w:rPr>
          <w:bCs/>
          <w:b/>
        </w:rPr>
        <w:t xml:space="preserve">Germany Berlin</w:t>
      </w:r>
      <w:r>
        <w:t xml:space="preserve"> </w:t>
      </w:r>
      <w:r>
        <w:t xml:space="preserve">as my internship destination extends beyond academic rigor. Having spent three months studying at Humboldt University's Sustainable Urban Development Program, I experienced firsthand how Berlin cultivates international collaboration across energy sectors. The city’s unique position as a nexus of European energy policy (hosting the EU Energy Union offices) and technological innovation aligns perfectly with my career vision. I am particularly drawn to your company’s "Green Hydrogen Integration" initiative at the Berlin Innovation Hub – a project where petroleum engineers are redefining traditional workflows for carbon-neutral energy solutions. This isn’t merely an internship; it’s a strategic step toward becoming a Petroleum Engineer who bridges conventional expertise with tomorrow’s energy landscape.</w:t>
      </w:r>
    </w:p>
    <w:p>
      <w:pPr>
        <w:pStyle w:val="BodyText"/>
      </w:pPr>
      <w:r>
        <w:t xml:space="preserve">What makes my profile exceptional for this role is my hands-on experience at the Stuttgart Oilfield Simulation Lab, where I led a five-member team to optimize waterflooding strategies for a synthetic carbonate reservoir. Our model reduced theoretical recovery time by 18% while maintaining pressure stability – results that earned us the "Best Student Project" award from the Deutsche Gesellschaft für Geowissenschaften (DGGS). Additionally, I completed an industry certification in Digital Engineering for Energy Assets through AWS, mastering cloud-based workflows critical for modern petroleum operations. During my volunteer work with Berlin’s Energieeffizienz-Initiative, I developed a community energy dashboard that simplified complex data into actionable insights – a skill directly transferable to your cross-functional teams managing real-time field operations in Berlin.</w:t>
      </w:r>
    </w:p>
    <w:p>
      <w:pPr>
        <w:pStyle w:val="BodyText"/>
      </w:pPr>
      <w:r>
        <w:t xml:space="preserve">I understand that successful Petroleum Engineers today must navigate geopolitical complexities and environmental imperatives. My German language proficiency (B2 level through Goethe-Institut certification) ensures seamless integration into your multilingual team, while my cultural adaptability was proven during my internship with a Norwegian oil firm in Trondheim. In Germany Berlin, I’ve observed how engineering excellence thrives on collaborative problem-solving – a value your company embodies through its "Engineering Together" mentorship program. I am eager to contribute to projects like the ongoing digital transformation of your Berlin-based data analytics center, where my Python programming skills (used to automate well log analysis in academic projects) could accelerate workflow optimization.</w:t>
      </w:r>
    </w:p>
    <w:p>
      <w:pPr>
        <w:pStyle w:val="BodyText"/>
      </w:pPr>
      <w:r>
        <w:t xml:space="preserve">What excites me most about this opportunity is its alignment with the future I envision: a career where Petroleum Engineer expertise drives both economic viability and environmental stewardship. Your company’s commitment to "Engineering Solutions for a Sustainable Europe" resonates deeply with my professional philosophy. Berlin, as the capital of innovation in European energy transition, offers an unparalleled environment to learn from industry pioneers who are redefining petroleum engineering beyond extraction – toward integrated energy systems that power cities like Berlin sustainably.</w:t>
      </w:r>
    </w:p>
    <w:p>
      <w:pPr>
        <w:pStyle w:val="BodyText"/>
      </w:pPr>
      <w:r>
        <w:t xml:space="preserve">I have attached my CV, academic transcripts (including German-English certified translations), and two reference letters from professors specializing in sustainable petroleum engineering. I welcome the opportunity to discuss how my technical skills in reservoir modeling, data-driven decision-making, and cross-cultural collaboration can support Global Energy Solutions GmbH’s mission during a campus visit or virtual interview at your convenience. Thank you for considering my</w:t>
      </w:r>
      <w:r>
        <w:t xml:space="preserve"> </w:t>
      </w:r>
      <w:r>
        <w:rPr>
          <w:bCs/>
          <w:b/>
        </w:rPr>
        <w:t xml:space="preserve">Internship Application Letter</w:t>
      </w:r>
      <w:r>
        <w:t xml:space="preserve"> </w:t>
      </w:r>
      <w:r>
        <w:t xml:space="preserve">– I am confident that contributing to your Berlin team would mark a pivotal step in my journey to become an exemplary Petroleum Engineer committed to Germany's energy future.</w:t>
      </w:r>
    </w:p>
    <w:p>
      <w:pPr>
        <w:pStyle w:val="BodyText"/>
      </w:pPr>
      <w:r>
        <w:t xml:space="preserve">Sincerely,</w:t>
      </w:r>
    </w:p>
    <w:p>
      <w:pPr>
        <w:pStyle w:val="BodyText"/>
      </w:pPr>
      <w:r>
        <w:t xml:space="preserve">Alexandra Schmidt</w:t>
      </w:r>
    </w:p>
    <w:p>
      <w:pPr>
        <w:pStyle w:val="BodyText"/>
      </w:pPr>
      <w:r>
        <w:t xml:space="preserve">University of Stuttgart, Department of Petroleum Engineering</w:t>
      </w:r>
      <w:r>
        <w:br/>
      </w:r>
      <w:r>
        <w:t xml:space="preserve">Email: alexandra.schmidt@student.uni-stuttgart.de</w:t>
      </w:r>
      <w:r>
        <w:br/>
      </w:r>
      <w:r>
        <w:t xml:space="preserve">Phone: +49 176 12345678</w:t>
      </w:r>
      <w:r>
        <w:br/>
      </w:r>
      <w:r>
        <w:t xml:space="preserve">LinkedIn: linkedin.com/in/alexandraschmidt-petrole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5-01T12:15:53Z</dcterms:created>
  <dcterms:modified xsi:type="dcterms:W3CDTF">2026-05-01T12:15:53Z</dcterms:modified>
</cp:coreProperties>
</file>

<file path=docProps/custom.xml><?xml version="1.0" encoding="utf-8"?>
<Properties xmlns="http://schemas.openxmlformats.org/officeDocument/2006/custom-properties" xmlns:vt="http://schemas.openxmlformats.org/officeDocument/2006/docPropsVTypes"/>
</file>